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144C6" w14:textId="77777777" w:rsidR="00B47DEC" w:rsidRPr="001C0DDB" w:rsidRDefault="00B47DEC">
      <w:pPr>
        <w:rPr>
          <w:lang w:val="bs-Latn-BA"/>
        </w:rPr>
      </w:pPr>
    </w:p>
    <w:p w14:paraId="67D82683" w14:textId="77777777" w:rsidR="002F790C" w:rsidRPr="001C0DDB" w:rsidRDefault="002F790C">
      <w:pPr>
        <w:rPr>
          <w:lang w:val="bs-Latn-BA"/>
        </w:rPr>
      </w:pPr>
    </w:p>
    <w:p w14:paraId="6A4A4D79" w14:textId="70F8CC9F" w:rsidR="002F790C" w:rsidRPr="001C0DDB" w:rsidRDefault="002F790C">
      <w:pPr>
        <w:rPr>
          <w:rFonts w:ascii="Times New Roman" w:hAnsi="Times New Roman" w:cs="Times New Roman"/>
          <w:b/>
          <w:caps/>
          <w:sz w:val="24"/>
          <w:szCs w:val="24"/>
          <w:lang w:val="hr-BA"/>
        </w:rPr>
      </w:pPr>
      <w:r w:rsidRPr="001C0DDB">
        <w:rPr>
          <w:rFonts w:ascii="Times New Roman" w:hAnsi="Times New Roman" w:cs="Times New Roman"/>
          <w:b/>
          <w:bCs/>
          <w:sz w:val="24"/>
          <w:szCs w:val="24"/>
          <w:lang w:val="hr-BA"/>
        </w:rPr>
        <w:t>PRILOG</w:t>
      </w:r>
      <w:r w:rsidRPr="001C0DDB">
        <w:rPr>
          <w:rFonts w:ascii="Times New Roman" w:hAnsi="Times New Roman" w:cs="Times New Roman"/>
          <w:b/>
          <w:sz w:val="24"/>
          <w:szCs w:val="24"/>
          <w:lang w:val="hr-BA"/>
        </w:rPr>
        <w:t xml:space="preserve"> </w:t>
      </w:r>
      <w:r w:rsidR="000A4A35">
        <w:rPr>
          <w:rFonts w:ascii="Times New Roman" w:hAnsi="Times New Roman" w:cs="Times New Roman"/>
          <w:b/>
          <w:sz w:val="24"/>
          <w:szCs w:val="24"/>
          <w:lang w:val="hr-BA"/>
        </w:rPr>
        <w:t>3</w:t>
      </w:r>
      <w:r w:rsidRPr="001C0DDB">
        <w:rPr>
          <w:rFonts w:ascii="Times New Roman" w:hAnsi="Times New Roman" w:cs="Times New Roman"/>
          <w:b/>
          <w:sz w:val="24"/>
          <w:szCs w:val="24"/>
          <w:lang w:val="hr-BA"/>
        </w:rPr>
        <w:t xml:space="preserve">: </w:t>
      </w:r>
      <w:r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>Prijedlog recenzen</w:t>
      </w:r>
      <w:r w:rsidR="00487E09"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>A</w:t>
      </w:r>
      <w:r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>ta koj</w:t>
      </w:r>
      <w:r w:rsidR="00D160EE"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>I</w:t>
      </w:r>
      <w:r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 xml:space="preserve"> bi mogl</w:t>
      </w:r>
      <w:r w:rsidR="00D160EE"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>I</w:t>
      </w:r>
      <w:r w:rsidRPr="001C0DDB">
        <w:rPr>
          <w:rFonts w:ascii="Times New Roman" w:hAnsi="Times New Roman" w:cs="Times New Roman"/>
          <w:b/>
          <w:caps/>
          <w:sz w:val="24"/>
          <w:szCs w:val="24"/>
          <w:lang w:val="hr-BA"/>
        </w:rPr>
        <w:t xml:space="preserve"> dati ocjenu  projekta</w:t>
      </w:r>
    </w:p>
    <w:p w14:paraId="3F8B0BA6" w14:textId="49EBE5DE" w:rsidR="002F790C" w:rsidRPr="001C0DDB" w:rsidRDefault="00976444">
      <w:pPr>
        <w:rPr>
          <w:rFonts w:ascii="Times New Roman" w:hAnsi="Times New Roman" w:cs="Times New Roman"/>
          <w:sz w:val="24"/>
          <w:szCs w:val="24"/>
          <w:lang w:val="hr-BA"/>
        </w:rPr>
      </w:pPr>
      <w:r w:rsidRPr="001C0DDB">
        <w:rPr>
          <w:rFonts w:ascii="Times New Roman" w:hAnsi="Times New Roman" w:cs="Times New Roman"/>
          <w:sz w:val="24"/>
          <w:szCs w:val="24"/>
          <w:lang w:val="hr-BA"/>
        </w:rPr>
        <w:t xml:space="preserve">Molimo vas da u donju tabelu unesete imena i podatke za kontakt za najmanje 2 recenzenta </w:t>
      </w:r>
      <w:r w:rsidR="00454D5B" w:rsidRPr="001C0DDB">
        <w:rPr>
          <w:rFonts w:ascii="Times New Roman" w:hAnsi="Times New Roman" w:cs="Times New Roman"/>
          <w:sz w:val="24"/>
          <w:szCs w:val="24"/>
          <w:lang w:val="hr-BA"/>
        </w:rPr>
        <w:t>iz</w:t>
      </w:r>
      <w:r w:rsidRPr="001C0DDB">
        <w:rPr>
          <w:rFonts w:ascii="Times New Roman" w:hAnsi="Times New Roman" w:cs="Times New Roman"/>
          <w:sz w:val="24"/>
          <w:szCs w:val="24"/>
          <w:lang w:val="hr-BA"/>
        </w:rPr>
        <w:t xml:space="preserve"> s</w:t>
      </w:r>
      <w:r w:rsidR="00D160EE" w:rsidRPr="001C0DDB">
        <w:rPr>
          <w:rFonts w:ascii="Times New Roman" w:hAnsi="Times New Roman" w:cs="Times New Roman"/>
          <w:sz w:val="24"/>
          <w:szCs w:val="24"/>
          <w:lang w:val="hr-BA"/>
        </w:rPr>
        <w:t>usjednih zemalja</w:t>
      </w:r>
      <w:r w:rsidR="00454D5B" w:rsidRPr="001C0DDB">
        <w:rPr>
          <w:rFonts w:ascii="Times New Roman" w:hAnsi="Times New Roman" w:cs="Times New Roman"/>
          <w:sz w:val="24"/>
          <w:szCs w:val="24"/>
          <w:lang w:val="hr-BA"/>
        </w:rPr>
        <w:t xml:space="preserve"> i BiH</w:t>
      </w:r>
      <w:r w:rsidR="00D160EE" w:rsidRPr="001C0DDB">
        <w:rPr>
          <w:rFonts w:ascii="Times New Roman" w:hAnsi="Times New Roman" w:cs="Times New Roman"/>
          <w:sz w:val="24"/>
          <w:szCs w:val="24"/>
          <w:lang w:val="hr-BA"/>
        </w:rPr>
        <w:t xml:space="preserve"> koji bi mogli </w:t>
      </w:r>
      <w:r w:rsidRPr="001C0DDB">
        <w:rPr>
          <w:rFonts w:ascii="Times New Roman" w:hAnsi="Times New Roman" w:cs="Times New Roman"/>
          <w:sz w:val="24"/>
          <w:szCs w:val="24"/>
          <w:lang w:val="hr-BA"/>
        </w:rPr>
        <w:t>ocijeniti prijedlog vašeg projekta</w:t>
      </w:r>
      <w:r w:rsidR="001C0DDB">
        <w:rPr>
          <w:rFonts w:ascii="Times New Roman" w:hAnsi="Times New Roman" w:cs="Times New Roman"/>
          <w:sz w:val="24"/>
          <w:szCs w:val="24"/>
          <w:lang w:val="hr-BA"/>
        </w:rPr>
        <w:t>,</w:t>
      </w:r>
      <w:r w:rsidR="00454D5B" w:rsidRPr="001C0DDB">
        <w:rPr>
          <w:rFonts w:ascii="Times New Roman" w:hAnsi="Times New Roman" w:cs="Times New Roman"/>
          <w:sz w:val="24"/>
          <w:szCs w:val="24"/>
          <w:lang w:val="hr-BA"/>
        </w:rPr>
        <w:t xml:space="preserve"> a nisu u sukobu interesa u odnosu na predloženi projekat</w:t>
      </w:r>
      <w:r w:rsidRPr="001C0DDB">
        <w:rPr>
          <w:rFonts w:ascii="Times New Roman" w:hAnsi="Times New Roman" w:cs="Times New Roman"/>
          <w:sz w:val="24"/>
          <w:szCs w:val="24"/>
          <w:lang w:val="hr-BA"/>
        </w:rPr>
        <w:t xml:space="preserve">. </w:t>
      </w:r>
    </w:p>
    <w:p w14:paraId="544AC056" w14:textId="77777777" w:rsidR="00976444" w:rsidRPr="00976444" w:rsidRDefault="00976444">
      <w:pPr>
        <w:rPr>
          <w:rFonts w:ascii="Times New Roman" w:hAnsi="Times New Roman" w:cs="Times New Roman"/>
          <w:color w:val="000000"/>
          <w:sz w:val="24"/>
          <w:szCs w:val="24"/>
          <w:lang w:val="hr-B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0"/>
        <w:gridCol w:w="3191"/>
        <w:gridCol w:w="5578"/>
        <w:gridCol w:w="4235"/>
      </w:tblGrid>
      <w:tr w:rsidR="002F790C" w14:paraId="28FF9F5A" w14:textId="77777777" w:rsidTr="002F790C">
        <w:tc>
          <w:tcPr>
            <w:tcW w:w="354" w:type="pct"/>
          </w:tcPr>
          <w:p w14:paraId="52C185B2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140" w:type="pct"/>
          </w:tcPr>
          <w:p w14:paraId="6532F16D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Ime i prezime</w:t>
            </w:r>
          </w:p>
        </w:tc>
        <w:tc>
          <w:tcPr>
            <w:tcW w:w="1993" w:type="pct"/>
          </w:tcPr>
          <w:p w14:paraId="6E64D4C9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Adresa</w:t>
            </w:r>
          </w:p>
        </w:tc>
        <w:tc>
          <w:tcPr>
            <w:tcW w:w="1513" w:type="pct"/>
          </w:tcPr>
          <w:p w14:paraId="2D441C54" w14:textId="77777777" w:rsidR="002F790C" w:rsidRDefault="00487E09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E</w:t>
            </w:r>
            <w:r w:rsidR="002F790C"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-mail i broj telefona</w:t>
            </w:r>
          </w:p>
        </w:tc>
      </w:tr>
      <w:tr w:rsidR="002F790C" w14:paraId="27ED6767" w14:textId="77777777" w:rsidTr="002F790C">
        <w:tc>
          <w:tcPr>
            <w:tcW w:w="354" w:type="pct"/>
          </w:tcPr>
          <w:p w14:paraId="71911B8E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1</w:t>
            </w:r>
          </w:p>
        </w:tc>
        <w:tc>
          <w:tcPr>
            <w:tcW w:w="1140" w:type="pct"/>
          </w:tcPr>
          <w:p w14:paraId="66DB0AF3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993" w:type="pct"/>
          </w:tcPr>
          <w:p w14:paraId="7C3FE98F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513" w:type="pct"/>
          </w:tcPr>
          <w:p w14:paraId="3AF0189F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</w:tr>
      <w:tr w:rsidR="002F790C" w14:paraId="1D026255" w14:textId="77777777" w:rsidTr="002F790C">
        <w:tc>
          <w:tcPr>
            <w:tcW w:w="354" w:type="pct"/>
          </w:tcPr>
          <w:p w14:paraId="59A49383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2</w:t>
            </w:r>
          </w:p>
        </w:tc>
        <w:tc>
          <w:tcPr>
            <w:tcW w:w="1140" w:type="pct"/>
          </w:tcPr>
          <w:p w14:paraId="19BBF22B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993" w:type="pct"/>
          </w:tcPr>
          <w:p w14:paraId="5A460C79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513" w:type="pct"/>
          </w:tcPr>
          <w:p w14:paraId="4C596848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</w:tr>
      <w:tr w:rsidR="002F790C" w14:paraId="2AB37D26" w14:textId="77777777" w:rsidTr="002F790C">
        <w:tc>
          <w:tcPr>
            <w:tcW w:w="354" w:type="pct"/>
          </w:tcPr>
          <w:p w14:paraId="7F8317FD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3</w:t>
            </w:r>
          </w:p>
        </w:tc>
        <w:tc>
          <w:tcPr>
            <w:tcW w:w="1140" w:type="pct"/>
          </w:tcPr>
          <w:p w14:paraId="633C3F31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993" w:type="pct"/>
          </w:tcPr>
          <w:p w14:paraId="1951256D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513" w:type="pct"/>
          </w:tcPr>
          <w:p w14:paraId="59158C48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</w:tr>
      <w:tr w:rsidR="002F790C" w14:paraId="36B28960" w14:textId="77777777" w:rsidTr="002F790C">
        <w:tc>
          <w:tcPr>
            <w:tcW w:w="354" w:type="pct"/>
          </w:tcPr>
          <w:p w14:paraId="42D4F039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4</w:t>
            </w:r>
          </w:p>
        </w:tc>
        <w:tc>
          <w:tcPr>
            <w:tcW w:w="1140" w:type="pct"/>
          </w:tcPr>
          <w:p w14:paraId="7E10973D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993" w:type="pct"/>
          </w:tcPr>
          <w:p w14:paraId="5D870BE0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513" w:type="pct"/>
          </w:tcPr>
          <w:p w14:paraId="20DF6F03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</w:tr>
      <w:tr w:rsidR="002F790C" w14:paraId="2FB70160" w14:textId="77777777" w:rsidTr="002F790C">
        <w:tc>
          <w:tcPr>
            <w:tcW w:w="354" w:type="pct"/>
          </w:tcPr>
          <w:p w14:paraId="7A4D060E" w14:textId="77777777" w:rsidR="002F790C" w:rsidRDefault="002F790C" w:rsidP="002F790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5</w:t>
            </w:r>
          </w:p>
        </w:tc>
        <w:tc>
          <w:tcPr>
            <w:tcW w:w="1140" w:type="pct"/>
          </w:tcPr>
          <w:p w14:paraId="77EE53A6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993" w:type="pct"/>
          </w:tcPr>
          <w:p w14:paraId="0D0BFE38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  <w:tc>
          <w:tcPr>
            <w:tcW w:w="1513" w:type="pct"/>
          </w:tcPr>
          <w:p w14:paraId="20246803" w14:textId="77777777" w:rsidR="002F790C" w:rsidRDefault="002F790C">
            <w:p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</w:p>
        </w:tc>
      </w:tr>
    </w:tbl>
    <w:p w14:paraId="1ABC81E4" w14:textId="77777777" w:rsidR="002F790C" w:rsidRPr="002F790C" w:rsidRDefault="002F790C">
      <w:pPr>
        <w:rPr>
          <w:rFonts w:ascii="Times New Roman" w:hAnsi="Times New Roman" w:cs="Times New Roman"/>
          <w:sz w:val="24"/>
          <w:szCs w:val="24"/>
          <w:lang w:val="bs-Latn-BA"/>
        </w:rPr>
      </w:pPr>
    </w:p>
    <w:sectPr w:rsidR="002F790C" w:rsidRPr="002F790C" w:rsidSect="002F790C">
      <w:headerReference w:type="default" r:id="rId6"/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AF0C5" w14:textId="77777777" w:rsidR="007D678D" w:rsidRDefault="007D678D" w:rsidP="00D160EE">
      <w:pPr>
        <w:spacing w:after="0" w:line="240" w:lineRule="auto"/>
      </w:pPr>
      <w:r>
        <w:separator/>
      </w:r>
    </w:p>
  </w:endnote>
  <w:endnote w:type="continuationSeparator" w:id="0">
    <w:p w14:paraId="74DEB07E" w14:textId="77777777" w:rsidR="007D678D" w:rsidRDefault="007D678D" w:rsidP="00D16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3D40C" w14:textId="07D365E5" w:rsidR="001C0DDB" w:rsidRPr="00174E57" w:rsidRDefault="001C0DDB">
    <w:pPr>
      <w:pStyle w:val="Footer"/>
      <w:rPr>
        <w:rFonts w:ascii="Times New Roman" w:hAnsi="Times New Roman" w:cs="Times New Roman"/>
        <w:sz w:val="20"/>
        <w:szCs w:val="20"/>
        <w:lang w:val="bs-Latn-BA"/>
      </w:rPr>
    </w:pPr>
    <w:r w:rsidRPr="00174E57">
      <w:rPr>
        <w:rFonts w:ascii="Times New Roman" w:hAnsi="Times New Roman" w:cs="Times New Roman"/>
        <w:sz w:val="20"/>
        <w:szCs w:val="20"/>
        <w:lang w:val="bs-Latn-BA"/>
      </w:rPr>
      <w:t>202</w:t>
    </w:r>
    <w:r w:rsidR="003B71E0" w:rsidRPr="00174E57">
      <w:rPr>
        <w:rFonts w:ascii="Times New Roman" w:hAnsi="Times New Roman" w:cs="Times New Roman"/>
        <w:sz w:val="20"/>
        <w:szCs w:val="20"/>
        <w:lang w:val="bs-Latn-BA"/>
      </w:rPr>
      <w:t>2</w:t>
    </w:r>
    <w:r w:rsidRPr="00174E57">
      <w:rPr>
        <w:rFonts w:ascii="Times New Roman" w:hAnsi="Times New Roman" w:cs="Times New Roman"/>
        <w:sz w:val="20"/>
        <w:szCs w:val="20"/>
        <w:lang w:val="bs-Latn-BA"/>
      </w:rPr>
      <w:t xml:space="preserve">_NP1.1 PRILOG – </w:t>
    </w:r>
    <w:r w:rsidR="000A4A35" w:rsidRPr="00174E57">
      <w:rPr>
        <w:rFonts w:ascii="Times New Roman" w:hAnsi="Times New Roman" w:cs="Times New Roman"/>
        <w:sz w:val="20"/>
        <w:szCs w:val="20"/>
        <w:lang w:val="bs-Latn-BA"/>
      </w:rPr>
      <w:t>3</w:t>
    </w:r>
    <w:r w:rsidRPr="00174E57">
      <w:rPr>
        <w:rFonts w:ascii="Times New Roman" w:hAnsi="Times New Roman" w:cs="Times New Roman"/>
        <w:sz w:val="20"/>
        <w:szCs w:val="20"/>
        <w:lang w:val="bs-Latn-BA"/>
      </w:rPr>
      <w:t>_Lista recenzena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769FE" w14:textId="77777777" w:rsidR="007D678D" w:rsidRDefault="007D678D" w:rsidP="00D160EE">
      <w:pPr>
        <w:spacing w:after="0" w:line="240" w:lineRule="auto"/>
      </w:pPr>
      <w:r>
        <w:separator/>
      </w:r>
    </w:p>
  </w:footnote>
  <w:footnote w:type="continuationSeparator" w:id="0">
    <w:p w14:paraId="5CE68663" w14:textId="77777777" w:rsidR="007D678D" w:rsidRDefault="007D678D" w:rsidP="00D160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F0BDA" w14:textId="7F763EF3" w:rsidR="00D160EE" w:rsidRPr="00174E57" w:rsidRDefault="00D160EE" w:rsidP="00D160EE">
    <w:pPr>
      <w:pStyle w:val="Header"/>
      <w:jc w:val="right"/>
      <w:rPr>
        <w:rFonts w:ascii="Times New Roman" w:hAnsi="Times New Roman" w:cs="Times New Roman"/>
        <w:i/>
        <w:sz w:val="20"/>
        <w:szCs w:val="20"/>
        <w:lang w:val="bs-Latn-BA"/>
      </w:rPr>
    </w:pPr>
    <w:r w:rsidRPr="00174E57">
      <w:rPr>
        <w:rFonts w:ascii="Times New Roman" w:hAnsi="Times New Roman" w:cs="Times New Roman"/>
        <w:i/>
        <w:sz w:val="20"/>
        <w:szCs w:val="20"/>
        <w:lang w:val="bs-Latn-BA"/>
      </w:rPr>
      <w:t>Obrazac NP1.1 P</w:t>
    </w:r>
    <w:r w:rsidR="000A4A35" w:rsidRPr="00174E57">
      <w:rPr>
        <w:rFonts w:ascii="Times New Roman" w:hAnsi="Times New Roman" w:cs="Times New Roman"/>
        <w:i/>
        <w:sz w:val="20"/>
        <w:szCs w:val="20"/>
        <w:lang w:val="bs-Latn-BA"/>
      </w:rPr>
      <w:t>3</w:t>
    </w:r>
  </w:p>
  <w:p w14:paraId="3DC67BF1" w14:textId="77777777" w:rsidR="00D160EE" w:rsidRPr="00174E57" w:rsidRDefault="00D160EE" w:rsidP="00D160EE">
    <w:pPr>
      <w:pStyle w:val="Header"/>
      <w:jc w:val="right"/>
      <w:rPr>
        <w:rFonts w:ascii="Times New Roman" w:hAnsi="Times New Roman" w:cs="Times New Roman"/>
        <w:i/>
        <w:sz w:val="20"/>
        <w:szCs w:val="20"/>
        <w:lang w:val="bs-Latn-BA"/>
      </w:rPr>
    </w:pPr>
    <w:r w:rsidRPr="00174E57">
      <w:rPr>
        <w:rFonts w:ascii="Times New Roman" w:hAnsi="Times New Roman" w:cs="Times New Roman"/>
        <w:i/>
        <w:sz w:val="20"/>
        <w:szCs w:val="20"/>
        <w:lang w:val="bs-Latn-BA"/>
      </w:rPr>
      <w:t>Lista recenzena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LQ0tTAyNTCyMLBQ0lEKTi0uzszPAykwqgUABWQBAiwAAAA="/>
  </w:docVars>
  <w:rsids>
    <w:rsidRoot w:val="002F790C"/>
    <w:rsid w:val="000A4A35"/>
    <w:rsid w:val="00174E57"/>
    <w:rsid w:val="001C0DDB"/>
    <w:rsid w:val="0021378E"/>
    <w:rsid w:val="002C5C89"/>
    <w:rsid w:val="002F790C"/>
    <w:rsid w:val="003B6DE5"/>
    <w:rsid w:val="003B71E0"/>
    <w:rsid w:val="003D33D1"/>
    <w:rsid w:val="00445C06"/>
    <w:rsid w:val="00454D5B"/>
    <w:rsid w:val="0048647C"/>
    <w:rsid w:val="00487E09"/>
    <w:rsid w:val="004A3C9A"/>
    <w:rsid w:val="00552942"/>
    <w:rsid w:val="00566A8E"/>
    <w:rsid w:val="00656175"/>
    <w:rsid w:val="006D64AB"/>
    <w:rsid w:val="00775159"/>
    <w:rsid w:val="007D678D"/>
    <w:rsid w:val="008A3545"/>
    <w:rsid w:val="008B584B"/>
    <w:rsid w:val="008F24D9"/>
    <w:rsid w:val="009372E6"/>
    <w:rsid w:val="00976444"/>
    <w:rsid w:val="00A30399"/>
    <w:rsid w:val="00B47DEC"/>
    <w:rsid w:val="00BD7154"/>
    <w:rsid w:val="00D160EE"/>
    <w:rsid w:val="00D84D5A"/>
    <w:rsid w:val="00EF0FEB"/>
    <w:rsid w:val="00F66650"/>
    <w:rsid w:val="00F837D0"/>
    <w:rsid w:val="00F86076"/>
    <w:rsid w:val="00FA2341"/>
    <w:rsid w:val="00FB4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AF433"/>
  <w15:docId w15:val="{FAFC899B-A3A4-499A-B368-5AD41A9C5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DE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2F7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60E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0E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160E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0EE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8</Characters>
  <Application>Microsoft Office Word</Application>
  <DocSecurity>0</DocSecurity>
  <Lines>2</Lines>
  <Paragraphs>1</Paragraphs>
  <ScaleCrop>false</ScaleCrop>
  <Company>HP Inc.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f</dc:creator>
  <cp:lastModifiedBy>Marina Cicović</cp:lastModifiedBy>
  <cp:revision>11</cp:revision>
  <cp:lastPrinted>2022-05-04T09:24:00Z</cp:lastPrinted>
  <dcterms:created xsi:type="dcterms:W3CDTF">2022-04-13T10:42:00Z</dcterms:created>
  <dcterms:modified xsi:type="dcterms:W3CDTF">2022-05-05T06:27:00Z</dcterms:modified>
</cp:coreProperties>
</file>